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F7C931" w14:textId="57EC9793" w:rsidR="00285915" w:rsidRPr="00EF186A" w:rsidRDefault="00C223F4" w:rsidP="00EF186A">
      <w:pPr>
        <w:pStyle w:val="Heading2"/>
        <w:rPr>
          <w:sz w:val="40"/>
          <w:szCs w:val="40"/>
        </w:rPr>
      </w:pPr>
      <w:r w:rsidRPr="00930CC0">
        <w:rPr>
          <w:sz w:val="40"/>
          <w:szCs w:val="40"/>
        </w:rPr>
        <w:t>Git Intro Activity</w:t>
      </w:r>
    </w:p>
    <w:p w14:paraId="2E4B290E" w14:textId="77777777" w:rsidR="00285915" w:rsidRDefault="00285915" w:rsidP="00285915">
      <w:pPr>
        <w:pStyle w:val="Heading2"/>
      </w:pPr>
      <w:r>
        <w:t>Form teams</w:t>
      </w:r>
    </w:p>
    <w:p w14:paraId="1472CC50" w14:textId="77777777" w:rsidR="00285915" w:rsidRDefault="00285915" w:rsidP="00285915">
      <w:pPr>
        <w:pStyle w:val="NormalWeb"/>
      </w:pPr>
      <w:r>
        <w:t>Form a 3-person team. If you can't form a team of 3, form a team of 2.</w:t>
      </w:r>
    </w:p>
    <w:p w14:paraId="1314E4D1" w14:textId="66C54395" w:rsidR="00285915" w:rsidRDefault="00285915" w:rsidP="00285915">
      <w:pPr>
        <w:pStyle w:val="NormalWeb"/>
      </w:pPr>
      <w:r>
        <w:t xml:space="preserve">Assign the following roles to the members of your team. If you are in a team of 2, assign </w:t>
      </w:r>
      <w:r w:rsidR="00AA2600">
        <w:t xml:space="preserve">the </w:t>
      </w:r>
      <w:r>
        <w:t xml:space="preserve">recorder and navigator </w:t>
      </w:r>
      <w:r w:rsidR="00AA2600">
        <w:t xml:space="preserve">roles </w:t>
      </w:r>
      <w:r>
        <w:t>to the same person.</w:t>
      </w:r>
    </w:p>
    <w:p w14:paraId="239AF1E8" w14:textId="77777777" w:rsidR="00285915" w:rsidRDefault="00285915" w:rsidP="00285915">
      <w:pPr>
        <w:pStyle w:val="NormalWeb"/>
      </w:pPr>
      <w:r>
        <w:t>Roles:</w:t>
      </w:r>
    </w:p>
    <w:p w14:paraId="0A3F0BCE" w14:textId="4A9649AC" w:rsidR="00285915" w:rsidRDefault="00285915" w:rsidP="00285915">
      <w:pPr>
        <w:numPr>
          <w:ilvl w:val="0"/>
          <w:numId w:val="18"/>
        </w:numPr>
        <w:spacing w:before="100" w:beforeAutospacing="1" w:after="100" w:afterAutospacing="1"/>
      </w:pPr>
      <w:r>
        <w:t>Driver: Creates and maintains a local git repository.</w:t>
      </w:r>
    </w:p>
    <w:p w14:paraId="2FB48BFE" w14:textId="3B47890C" w:rsidR="00285915" w:rsidRDefault="00285915" w:rsidP="00285915">
      <w:pPr>
        <w:numPr>
          <w:ilvl w:val="0"/>
          <w:numId w:val="18"/>
        </w:numPr>
        <w:spacing w:before="100" w:beforeAutospacing="1" w:after="100" w:afterAutospacing="1"/>
      </w:pPr>
      <w:r>
        <w:t>Navigator: Ensures that the team follows the activity.</w:t>
      </w:r>
    </w:p>
    <w:p w14:paraId="3C6B64EB" w14:textId="5FEFAD33" w:rsidR="00285915" w:rsidRDefault="00285915" w:rsidP="00285915">
      <w:pPr>
        <w:numPr>
          <w:ilvl w:val="0"/>
          <w:numId w:val="18"/>
        </w:numPr>
        <w:spacing w:before="100" w:beforeAutospacing="1" w:after="100" w:afterAutospacing="1"/>
      </w:pPr>
      <w:r>
        <w:t>Recorder: Records all answers and questions.</w:t>
      </w:r>
      <w:bookmarkStart w:id="0" w:name="_GoBack"/>
      <w:bookmarkEnd w:id="0"/>
    </w:p>
    <w:p w14:paraId="4F6D676A" w14:textId="77777777" w:rsidR="00B2384F" w:rsidRDefault="00C042B4">
      <w:pPr>
        <w:pStyle w:val="Heading2"/>
      </w:pPr>
      <w:r>
        <w:t>Objectives</w:t>
      </w:r>
    </w:p>
    <w:p w14:paraId="3325350F" w14:textId="36CF80EE" w:rsidR="00B2384F" w:rsidRDefault="003F1941">
      <w:pPr>
        <w:pStyle w:val="FirstParagraph"/>
      </w:pPr>
      <w:r>
        <w:t>After completing this tutorial you will be a</w:t>
      </w:r>
      <w:r w:rsidR="005C37DA">
        <w:t>ble to</w:t>
      </w:r>
      <w:r w:rsidR="00C042B4">
        <w:t>...</w:t>
      </w:r>
    </w:p>
    <w:p w14:paraId="35715B57" w14:textId="77777777" w:rsidR="00B2384F" w:rsidRDefault="00C042B4">
      <w:pPr>
        <w:pStyle w:val="Compact"/>
        <w:numPr>
          <w:ilvl w:val="0"/>
          <w:numId w:val="3"/>
        </w:numPr>
      </w:pPr>
      <w:r>
        <w:t>Configure git.</w:t>
      </w:r>
    </w:p>
    <w:p w14:paraId="58C9D8BE" w14:textId="1160C2C1" w:rsidR="00B2384F" w:rsidRDefault="00C042B4">
      <w:pPr>
        <w:pStyle w:val="Compact"/>
        <w:numPr>
          <w:ilvl w:val="0"/>
          <w:numId w:val="3"/>
        </w:numPr>
      </w:pPr>
      <w:r>
        <w:t xml:space="preserve">Make and commit changes to </w:t>
      </w:r>
      <w:r w:rsidR="003F1941">
        <w:t xml:space="preserve">a </w:t>
      </w:r>
      <w:r>
        <w:t>repository.</w:t>
      </w:r>
    </w:p>
    <w:p w14:paraId="528CDD72" w14:textId="481C2C19" w:rsidR="00B2384F" w:rsidRDefault="00C042B4">
      <w:pPr>
        <w:pStyle w:val="Compact"/>
        <w:numPr>
          <w:ilvl w:val="0"/>
          <w:numId w:val="3"/>
        </w:numPr>
      </w:pPr>
      <w:r>
        <w:t xml:space="preserve">Add new files to </w:t>
      </w:r>
      <w:r w:rsidR="003F1941">
        <w:t xml:space="preserve">a </w:t>
      </w:r>
      <w:r>
        <w:t>repository.</w:t>
      </w:r>
    </w:p>
    <w:p w14:paraId="011831E3" w14:textId="23624A6E" w:rsidR="00B2384F" w:rsidRDefault="00C042B4">
      <w:pPr>
        <w:pStyle w:val="Compact"/>
        <w:numPr>
          <w:ilvl w:val="0"/>
          <w:numId w:val="3"/>
        </w:numPr>
      </w:pPr>
      <w:r>
        <w:t xml:space="preserve">Remove </w:t>
      </w:r>
      <w:r w:rsidR="003F1941">
        <w:t xml:space="preserve">a </w:t>
      </w:r>
      <w:r>
        <w:t xml:space="preserve">file from </w:t>
      </w:r>
      <w:r w:rsidR="003F1941">
        <w:t xml:space="preserve">a </w:t>
      </w:r>
      <w:r>
        <w:t>repository.</w:t>
      </w:r>
    </w:p>
    <w:p w14:paraId="183E9248" w14:textId="77777777" w:rsidR="00B2384F" w:rsidRDefault="00C042B4">
      <w:pPr>
        <w:pStyle w:val="Compact"/>
        <w:numPr>
          <w:ilvl w:val="0"/>
          <w:numId w:val="3"/>
        </w:numPr>
      </w:pPr>
      <w:r>
        <w:t>Modify a file and commit the change.</w:t>
      </w:r>
    </w:p>
    <w:p w14:paraId="337E8C34" w14:textId="77777777" w:rsidR="00B2384F" w:rsidRDefault="00C042B4">
      <w:pPr>
        <w:pStyle w:val="Compact"/>
        <w:numPr>
          <w:ilvl w:val="0"/>
          <w:numId w:val="3"/>
        </w:numPr>
      </w:pPr>
      <w:r>
        <w:t>Stage changes for commit.</w:t>
      </w:r>
    </w:p>
    <w:p w14:paraId="18D58724" w14:textId="77777777" w:rsidR="00B2384F" w:rsidRDefault="00C042B4">
      <w:pPr>
        <w:pStyle w:val="Compact"/>
        <w:numPr>
          <w:ilvl w:val="0"/>
          <w:numId w:val="3"/>
        </w:numPr>
      </w:pPr>
      <w:r>
        <w:t>Unstage changes for commit.</w:t>
      </w:r>
    </w:p>
    <w:p w14:paraId="52AE1C8C" w14:textId="77777777" w:rsidR="00B2384F" w:rsidRDefault="00C042B4">
      <w:pPr>
        <w:pStyle w:val="Compact"/>
        <w:numPr>
          <w:ilvl w:val="0"/>
          <w:numId w:val="3"/>
        </w:numPr>
      </w:pPr>
      <w:r>
        <w:t>Explain the purpose of the stage/cache/index.</w:t>
      </w:r>
    </w:p>
    <w:p w14:paraId="7C8A0C59" w14:textId="77777777" w:rsidR="00B2384F" w:rsidRDefault="00C042B4">
      <w:pPr>
        <w:pStyle w:val="Compact"/>
        <w:numPr>
          <w:ilvl w:val="0"/>
          <w:numId w:val="3"/>
        </w:numPr>
      </w:pPr>
      <w:r>
        <w:t>Inspect the state of a repository.</w:t>
      </w:r>
    </w:p>
    <w:p w14:paraId="5708A0A0" w14:textId="77777777" w:rsidR="00B2384F" w:rsidRDefault="00C042B4">
      <w:pPr>
        <w:pStyle w:val="Compact"/>
        <w:numPr>
          <w:ilvl w:val="0"/>
          <w:numId w:val="3"/>
        </w:numPr>
      </w:pPr>
      <w:r>
        <w:t>Undo a commit.</w:t>
      </w:r>
    </w:p>
    <w:p w14:paraId="44CC4D7A" w14:textId="77777777" w:rsidR="003F1941" w:rsidRDefault="003F1941" w:rsidP="00717F16">
      <w:pPr>
        <w:pStyle w:val="FirstParagraph"/>
        <w:spacing w:before="0" w:after="0"/>
      </w:pPr>
    </w:p>
    <w:p w14:paraId="07F107FE" w14:textId="366EE9B7" w:rsidR="003F1941" w:rsidRDefault="003F1941" w:rsidP="00717F16">
      <w:pPr>
        <w:pStyle w:val="FirstParagraph"/>
        <w:spacing w:before="0" w:after="0"/>
      </w:pPr>
      <w:r>
        <w:t>Throughout the tutorial you will be asked many questions. The goal is to become familiar with basic git commands and to produce notes that you can refer back to later. Don’t worry too much about accuracy, for each question, provide your best answer and move on to the next question.</w:t>
      </w:r>
    </w:p>
    <w:p w14:paraId="0107025B" w14:textId="77777777" w:rsidR="00B2384F" w:rsidRDefault="00C042B4" w:rsidP="001816F8">
      <w:pPr>
        <w:pStyle w:val="Heading2"/>
        <w:numPr>
          <w:ilvl w:val="0"/>
          <w:numId w:val="15"/>
        </w:numPr>
      </w:pPr>
      <w:bookmarkStart w:id="1" w:name="setup"/>
      <w:bookmarkEnd w:id="1"/>
      <w:r>
        <w:t>Setup</w:t>
      </w:r>
    </w:p>
    <w:p w14:paraId="04F20393" w14:textId="77777777" w:rsidR="00B2384F" w:rsidRDefault="00C042B4">
      <w:pPr>
        <w:pStyle w:val="Heading3"/>
      </w:pPr>
      <w:bookmarkStart w:id="2" w:name="git"/>
      <w:bookmarkEnd w:id="2"/>
      <w:r>
        <w:t>Git</w:t>
      </w:r>
    </w:p>
    <w:p w14:paraId="537FDFD1" w14:textId="77777777" w:rsidR="00B2384F" w:rsidRDefault="00C042B4">
      <w:pPr>
        <w:pStyle w:val="FirstParagraph"/>
      </w:pPr>
      <w:r>
        <w:t>Download and install git for your operating system:</w:t>
      </w:r>
    </w:p>
    <w:p w14:paraId="1BFABE23" w14:textId="6D4C8293" w:rsidR="00BB037E" w:rsidRDefault="00883399" w:rsidP="00BB037E">
      <w:pPr>
        <w:pStyle w:val="Compact"/>
        <w:numPr>
          <w:ilvl w:val="0"/>
          <w:numId w:val="4"/>
        </w:numPr>
      </w:pPr>
      <w:hyperlink r:id="rId7" w:history="1">
        <w:r w:rsidR="00B73BFE" w:rsidRPr="003A43F2">
          <w:rPr>
            <w:rStyle w:val="Hyperlink"/>
          </w:rPr>
          <w:t>https://git-scm.com/downloads</w:t>
        </w:r>
      </w:hyperlink>
      <w:r w:rsidR="00B73BFE">
        <w:rPr>
          <w:rStyle w:val="Hyperlink"/>
        </w:rPr>
        <w:tab/>
      </w:r>
    </w:p>
    <w:p w14:paraId="5DFF7CCF" w14:textId="6F03360C" w:rsidR="00925C3E" w:rsidRDefault="00032036" w:rsidP="00925C3E">
      <w:pPr>
        <w:pStyle w:val="FirstParagraph"/>
      </w:pPr>
      <w:r>
        <w:t>Starting a terminal:</w:t>
      </w:r>
    </w:p>
    <w:p w14:paraId="165AF503" w14:textId="77777777" w:rsidR="00AB5D1E" w:rsidRDefault="00AB5D1E" w:rsidP="00AB5D1E">
      <w:pPr>
        <w:pStyle w:val="Compact"/>
        <w:numPr>
          <w:ilvl w:val="0"/>
          <w:numId w:val="4"/>
        </w:numPr>
      </w:pPr>
      <w:r w:rsidRPr="00AB5D1E">
        <w:rPr>
          <w:b/>
        </w:rPr>
        <w:lastRenderedPageBreak/>
        <w:t>Windows</w:t>
      </w:r>
      <w:r w:rsidRPr="00AB5D1E">
        <w:t>:</w:t>
      </w:r>
      <w:r>
        <w:t xml:space="preserve"> </w:t>
      </w:r>
    </w:p>
    <w:p w14:paraId="1585F17F" w14:textId="77777777" w:rsidR="00AB5D1E" w:rsidRDefault="00AB5D1E" w:rsidP="00AB5D1E">
      <w:pPr>
        <w:pStyle w:val="Compact"/>
        <w:numPr>
          <w:ilvl w:val="1"/>
          <w:numId w:val="4"/>
        </w:numPr>
      </w:pPr>
      <w:r>
        <w:t>git-bash.exe (Linux style commands)</w:t>
      </w:r>
    </w:p>
    <w:p w14:paraId="51F7DF5E" w14:textId="4E8E6502" w:rsidR="00925C3E" w:rsidRDefault="00AB5D1E" w:rsidP="00AB5D1E">
      <w:pPr>
        <w:pStyle w:val="Compact"/>
        <w:numPr>
          <w:ilvl w:val="1"/>
          <w:numId w:val="4"/>
        </w:numPr>
      </w:pPr>
      <w:r>
        <w:t>git-cmd.exe (Windows style commands)</w:t>
      </w:r>
    </w:p>
    <w:p w14:paraId="622D5E18" w14:textId="378E069C" w:rsidR="00AB5D1E" w:rsidRDefault="00AB5D1E" w:rsidP="00AB5D1E">
      <w:pPr>
        <w:pStyle w:val="Compact"/>
        <w:numPr>
          <w:ilvl w:val="0"/>
          <w:numId w:val="4"/>
        </w:numPr>
        <w:rPr>
          <w:b/>
        </w:rPr>
      </w:pPr>
      <w:r w:rsidRPr="00BB037E">
        <w:rPr>
          <w:b/>
        </w:rPr>
        <w:t>Mac OSX</w:t>
      </w:r>
      <w:r>
        <w:rPr>
          <w:b/>
        </w:rPr>
        <w:t>:</w:t>
      </w:r>
      <w:r w:rsidR="006D5737">
        <w:rPr>
          <w:b/>
        </w:rPr>
        <w:t xml:space="preserve">  </w:t>
      </w:r>
      <w:r w:rsidR="006D5737" w:rsidRPr="006D5737">
        <w:t>Finder -&gt; Applications -&gt; Utilities -&gt; Terminal.app</w:t>
      </w:r>
    </w:p>
    <w:p w14:paraId="6E8E1FB9" w14:textId="72D95364" w:rsidR="003F1941" w:rsidRDefault="00AB5D1E" w:rsidP="003A43F2">
      <w:pPr>
        <w:pStyle w:val="Compact"/>
        <w:numPr>
          <w:ilvl w:val="0"/>
          <w:numId w:val="4"/>
        </w:numPr>
        <w:rPr>
          <w:b/>
        </w:rPr>
      </w:pPr>
      <w:r>
        <w:rPr>
          <w:b/>
        </w:rPr>
        <w:t>Linux:</w:t>
      </w:r>
      <w:r w:rsidR="006D5737">
        <w:rPr>
          <w:b/>
        </w:rPr>
        <w:t xml:space="preserve">  </w:t>
      </w:r>
      <w:r w:rsidR="006D5737">
        <w:t>will vary depending on your window manager</w:t>
      </w:r>
    </w:p>
    <w:p w14:paraId="60FD79B5" w14:textId="77777777" w:rsidR="00B2384F" w:rsidRDefault="00C042B4" w:rsidP="001816F8">
      <w:pPr>
        <w:pStyle w:val="Heading2"/>
        <w:numPr>
          <w:ilvl w:val="0"/>
          <w:numId w:val="15"/>
        </w:numPr>
      </w:pPr>
      <w:bookmarkStart w:id="3" w:name="ssh"/>
      <w:bookmarkStart w:id="4" w:name="help"/>
      <w:bookmarkEnd w:id="3"/>
      <w:bookmarkEnd w:id="4"/>
      <w:r>
        <w:t>Help</w:t>
      </w:r>
    </w:p>
    <w:p w14:paraId="7732FAF4" w14:textId="39348EAD" w:rsidR="00B2384F" w:rsidRDefault="0061121C">
      <w:pPr>
        <w:pStyle w:val="FirstParagraph"/>
      </w:pPr>
      <w:r>
        <w:t>R</w:t>
      </w:r>
      <w:r w:rsidR="00C042B4">
        <w:t>un the following commands.</w:t>
      </w:r>
    </w:p>
    <w:p w14:paraId="79D2598C"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r>
        <w:rPr>
          <w:rStyle w:val="VerbatimChar"/>
        </w:rPr>
        <w:t>git help</w:t>
      </w:r>
      <w:r>
        <w:br/>
      </w:r>
      <w:r>
        <w:rPr>
          <w:rStyle w:val="VerbatimChar"/>
        </w:rPr>
        <w:t>git help -ag</w:t>
      </w:r>
      <w:r>
        <w:br/>
      </w:r>
      <w:r>
        <w:rPr>
          <w:rStyle w:val="VerbatimChar"/>
        </w:rPr>
        <w:t>git help init</w:t>
      </w:r>
    </w:p>
    <w:p w14:paraId="15C25A41" w14:textId="77777777" w:rsidR="00B2384F" w:rsidRDefault="00C042B4">
      <w:pPr>
        <w:pStyle w:val="Compact"/>
        <w:numPr>
          <w:ilvl w:val="0"/>
          <w:numId w:val="5"/>
        </w:numPr>
      </w:pPr>
      <w:r>
        <w:t xml:space="preserve">What does </w:t>
      </w:r>
      <w:r>
        <w:rPr>
          <w:rStyle w:val="VerbatimChar"/>
        </w:rPr>
        <w:t>git help</w:t>
      </w:r>
      <w:r>
        <w:t xml:space="preserve"> do?</w:t>
      </w:r>
    </w:p>
    <w:p w14:paraId="79215B2A" w14:textId="77777777" w:rsidR="00741625" w:rsidRDefault="00741625" w:rsidP="00741625">
      <w:pPr>
        <w:pStyle w:val="Compact"/>
      </w:pPr>
    </w:p>
    <w:p w14:paraId="5C0D35F8" w14:textId="77777777" w:rsidR="00B2384F" w:rsidRDefault="00C042B4">
      <w:pPr>
        <w:pStyle w:val="Compact"/>
        <w:numPr>
          <w:ilvl w:val="0"/>
          <w:numId w:val="5"/>
        </w:numPr>
      </w:pPr>
      <w:r>
        <w:t xml:space="preserve">What does </w:t>
      </w:r>
      <w:r>
        <w:rPr>
          <w:rStyle w:val="VerbatimChar"/>
        </w:rPr>
        <w:t>-ag</w:t>
      </w:r>
      <w:r>
        <w:t xml:space="preserve"> cause </w:t>
      </w:r>
      <w:r>
        <w:rPr>
          <w:rStyle w:val="VerbatimChar"/>
        </w:rPr>
        <w:t>git help</w:t>
      </w:r>
      <w:r>
        <w:t xml:space="preserve"> to do?</w:t>
      </w:r>
    </w:p>
    <w:p w14:paraId="01DC5A71" w14:textId="66ED8FB5" w:rsidR="00B2384F" w:rsidRDefault="00C042B4">
      <w:pPr>
        <w:pStyle w:val="Compact"/>
        <w:numPr>
          <w:ilvl w:val="0"/>
          <w:numId w:val="5"/>
        </w:numPr>
      </w:pPr>
      <w:r>
        <w:t xml:space="preserve">What does </w:t>
      </w:r>
      <w:r>
        <w:rPr>
          <w:rStyle w:val="VerbatimChar"/>
        </w:rPr>
        <w:t xml:space="preserve">git help </w:t>
      </w:r>
      <w:r w:rsidR="0061121C">
        <w:rPr>
          <w:rStyle w:val="VerbatimChar"/>
        </w:rPr>
        <w:t>[</w:t>
      </w:r>
      <w:r>
        <w:rPr>
          <w:rStyle w:val="VerbatimChar"/>
        </w:rPr>
        <w:t>command</w:t>
      </w:r>
      <w:r w:rsidR="0061121C">
        <w:rPr>
          <w:rStyle w:val="VerbatimChar"/>
        </w:rPr>
        <w:t>]</w:t>
      </w:r>
      <w:r>
        <w:t xml:space="preserve"> do?</w:t>
      </w:r>
    </w:p>
    <w:p w14:paraId="24ECD627" w14:textId="77777777" w:rsidR="00B2384F" w:rsidRDefault="00C042B4" w:rsidP="001816F8">
      <w:pPr>
        <w:pStyle w:val="Heading2"/>
        <w:numPr>
          <w:ilvl w:val="0"/>
          <w:numId w:val="15"/>
        </w:numPr>
      </w:pPr>
      <w:bookmarkStart w:id="5" w:name="identify-yourself"/>
      <w:bookmarkEnd w:id="5"/>
      <w:r>
        <w:t>Identify yourself</w:t>
      </w:r>
    </w:p>
    <w:p w14:paraId="2CE04D8B" w14:textId="77777777" w:rsidR="00B2384F" w:rsidRDefault="00C042B4">
      <w:pPr>
        <w:pStyle w:val="FirstParagraph"/>
      </w:pPr>
      <w:r>
        <w:t>Run the following commands, replacing BOGUS NAME and BOGUS@EMAIL with your name and email.</w:t>
      </w:r>
    </w:p>
    <w:p w14:paraId="340B89E4"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r>
        <w:rPr>
          <w:rStyle w:val="VerbatimChar"/>
        </w:rPr>
        <w:t>git config --global user.name 'BOGUS NAME'</w:t>
      </w:r>
      <w:r>
        <w:br/>
      </w:r>
      <w:r>
        <w:rPr>
          <w:rStyle w:val="VerbatimChar"/>
        </w:rPr>
        <w:t>git config --global user.email 'BOGUS@EMAIL'</w:t>
      </w:r>
    </w:p>
    <w:p w14:paraId="39B5B2BD" w14:textId="77777777" w:rsidR="00B2384F" w:rsidRDefault="00C042B4">
      <w:pPr>
        <w:pStyle w:val="Compact"/>
        <w:numPr>
          <w:ilvl w:val="0"/>
          <w:numId w:val="6"/>
        </w:numPr>
      </w:pPr>
      <w:r>
        <w:t>What are these commands doing?</w:t>
      </w:r>
    </w:p>
    <w:p w14:paraId="0A96DE5F" w14:textId="77777777" w:rsidR="00B2384F" w:rsidRDefault="00C042B4">
      <w:pPr>
        <w:pStyle w:val="Compact"/>
        <w:numPr>
          <w:ilvl w:val="0"/>
          <w:numId w:val="6"/>
        </w:numPr>
      </w:pPr>
      <w:r>
        <w:t xml:space="preserve">What is the purpose of </w:t>
      </w:r>
      <w:r>
        <w:rPr>
          <w:rStyle w:val="VerbatimChar"/>
        </w:rPr>
        <w:t>--global</w:t>
      </w:r>
      <w:r>
        <w:t>?</w:t>
      </w:r>
    </w:p>
    <w:p w14:paraId="58DD9097" w14:textId="77777777" w:rsidR="00B2384F" w:rsidRDefault="00C042B4" w:rsidP="001816F8">
      <w:pPr>
        <w:pStyle w:val="Heading2"/>
        <w:numPr>
          <w:ilvl w:val="0"/>
          <w:numId w:val="15"/>
        </w:numPr>
      </w:pPr>
      <w:bookmarkStart w:id="6" w:name="create-repository"/>
      <w:bookmarkEnd w:id="6"/>
      <w:r>
        <w:t>Create repository</w:t>
      </w:r>
    </w:p>
    <w:p w14:paraId="7E190979" w14:textId="726D436C" w:rsidR="00AA2600" w:rsidRDefault="00AA2600" w:rsidP="00AA2600">
      <w:pPr>
        <w:pStyle w:val="FirstParagraph"/>
      </w:pPr>
      <w:r>
        <w:t xml:space="preserve">Run the following commands, replacing </w:t>
      </w:r>
      <w:r>
        <w:rPr>
          <w:rStyle w:val="VerbatimChar"/>
        </w:rPr>
        <w:t>PATH_TO_SOME_LOCATION</w:t>
      </w:r>
      <w:r>
        <w:t xml:space="preserve"> with the location where you would like your repository stored.</w:t>
      </w:r>
    </w:p>
    <w:p w14:paraId="4700E5E5" w14:textId="1D582860" w:rsidR="00B2384F" w:rsidRDefault="00C042B4" w:rsidP="00CA73AD">
      <w:pPr>
        <w:pStyle w:val="SourceCode"/>
        <w:pBdr>
          <w:top w:val="single" w:sz="4" w:space="1" w:color="auto"/>
          <w:left w:val="single" w:sz="4" w:space="4" w:color="auto"/>
          <w:bottom w:val="single" w:sz="4" w:space="1" w:color="auto"/>
          <w:right w:val="single" w:sz="4" w:space="4" w:color="auto"/>
        </w:pBdr>
        <w:spacing w:before="180" w:after="180"/>
      </w:pPr>
      <w:r>
        <w:rPr>
          <w:rStyle w:val="VerbatimChar"/>
        </w:rPr>
        <w:t xml:space="preserve">mkdir </w:t>
      </w:r>
      <w:r w:rsidR="00AA2600">
        <w:rPr>
          <w:rStyle w:val="VerbatimChar"/>
        </w:rPr>
        <w:t>PATH_TO_SOME_LOCATION/git-repo</w:t>
      </w:r>
      <w:r>
        <w:br/>
      </w:r>
      <w:r>
        <w:rPr>
          <w:rStyle w:val="VerbatimChar"/>
        </w:rPr>
        <w:t xml:space="preserve">cd </w:t>
      </w:r>
      <w:r w:rsidR="00AA2600">
        <w:rPr>
          <w:rStyle w:val="VerbatimChar"/>
        </w:rPr>
        <w:t>PATH_TO_SOME_LOCATION/git-repo</w:t>
      </w:r>
      <w:r>
        <w:br/>
      </w:r>
      <w:r>
        <w:rPr>
          <w:rStyle w:val="VerbatimChar"/>
        </w:rPr>
        <w:t>git init</w:t>
      </w:r>
    </w:p>
    <w:p w14:paraId="08805165" w14:textId="77777777" w:rsidR="00B2384F" w:rsidRDefault="00C042B4">
      <w:pPr>
        <w:pStyle w:val="Compact"/>
        <w:numPr>
          <w:ilvl w:val="0"/>
          <w:numId w:val="7"/>
        </w:numPr>
      </w:pPr>
      <w:r>
        <w:t xml:space="preserve">What was created by </w:t>
      </w:r>
      <w:r>
        <w:rPr>
          <w:rStyle w:val="VerbatimChar"/>
        </w:rPr>
        <w:t>git init</w:t>
      </w:r>
      <w:r>
        <w:t>?</w:t>
      </w:r>
    </w:p>
    <w:p w14:paraId="3DBF42F1" w14:textId="4CD86421" w:rsidR="00B2384F" w:rsidRDefault="0039077E">
      <w:pPr>
        <w:pStyle w:val="Compact"/>
        <w:numPr>
          <w:ilvl w:val="0"/>
          <w:numId w:val="7"/>
        </w:numPr>
      </w:pPr>
      <w:r>
        <w:t>By default a</w:t>
      </w:r>
      <w:r w:rsidR="00C042B4">
        <w:t xml:space="preserve">ny file that starts with </w:t>
      </w:r>
      <w:r w:rsidR="00C042B4">
        <w:rPr>
          <w:rStyle w:val="VerbatimChar"/>
        </w:rPr>
        <w:t>.</w:t>
      </w:r>
      <w:r>
        <w:t xml:space="preserve"> is hidden</w:t>
      </w:r>
      <w:r w:rsidR="00C042B4">
        <w:t>. How do yo</w:t>
      </w:r>
      <w:r>
        <w:t>u display a hidden file</w:t>
      </w:r>
      <w:r w:rsidR="00C042B4">
        <w:t>?</w:t>
      </w:r>
    </w:p>
    <w:p w14:paraId="6D77FAAE" w14:textId="77777777" w:rsidR="00B2384F" w:rsidRDefault="00C042B4">
      <w:pPr>
        <w:pStyle w:val="Compact"/>
        <w:numPr>
          <w:ilvl w:val="0"/>
          <w:numId w:val="7"/>
        </w:numPr>
      </w:pPr>
      <w:r>
        <w:t xml:space="preserve">What would happen if you delete </w:t>
      </w:r>
      <w:r>
        <w:rPr>
          <w:rStyle w:val="VerbatimChar"/>
        </w:rPr>
        <w:t>.git</w:t>
      </w:r>
      <w:r>
        <w:t>?</w:t>
      </w:r>
    </w:p>
    <w:p w14:paraId="2ED8CAF7" w14:textId="77777777" w:rsidR="00B2384F" w:rsidRDefault="00C042B4">
      <w:pPr>
        <w:pStyle w:val="Compact"/>
        <w:numPr>
          <w:ilvl w:val="0"/>
          <w:numId w:val="7"/>
        </w:numPr>
      </w:pPr>
      <w:r>
        <w:t>You find an old project on your hard drive. You do not remember if it is a under version control by git. How can you find out?</w:t>
      </w:r>
    </w:p>
    <w:p w14:paraId="4DEF32FB" w14:textId="77777777" w:rsidR="00B2384F" w:rsidRDefault="00C042B4" w:rsidP="001816F8">
      <w:pPr>
        <w:pStyle w:val="Heading2"/>
        <w:numPr>
          <w:ilvl w:val="0"/>
          <w:numId w:val="15"/>
        </w:numPr>
      </w:pPr>
      <w:bookmarkStart w:id="7" w:name="basic-commands"/>
      <w:bookmarkEnd w:id="7"/>
      <w:r>
        <w:lastRenderedPageBreak/>
        <w:t>Basic commands</w:t>
      </w:r>
    </w:p>
    <w:p w14:paraId="6C83AB6F" w14:textId="4876ADEC" w:rsidR="00B2384F" w:rsidRDefault="00C042B4">
      <w:pPr>
        <w:pStyle w:val="FirstParagraph"/>
      </w:pPr>
      <w:r>
        <w:t xml:space="preserve">Use a plain text editor to create </w:t>
      </w:r>
      <w:r>
        <w:rPr>
          <w:rStyle w:val="VerbatimChar"/>
        </w:rPr>
        <w:t>names.txt</w:t>
      </w:r>
      <w:r>
        <w:t xml:space="preserve"> inside the </w:t>
      </w:r>
      <w:r w:rsidR="00AA2600">
        <w:rPr>
          <w:rStyle w:val="VerbatimChar"/>
        </w:rPr>
        <w:t>git-repo</w:t>
      </w:r>
      <w:r>
        <w:t xml:space="preserve"> folder. Put the names of your team in the file. Save and exit.</w:t>
      </w:r>
    </w:p>
    <w:p w14:paraId="1254C2E1" w14:textId="77777777" w:rsidR="00B2384F" w:rsidRDefault="00C042B4">
      <w:pPr>
        <w:pStyle w:val="BodyText"/>
      </w:pPr>
      <w:r>
        <w:t xml:space="preserve">Run </w:t>
      </w:r>
      <w:r>
        <w:rPr>
          <w:rStyle w:val="VerbatimChar"/>
        </w:rPr>
        <w:t>git status</w:t>
      </w:r>
      <w:r>
        <w:t xml:space="preserve"> before and after each of these commands.</w:t>
      </w:r>
    </w:p>
    <w:p w14:paraId="58C4E776" w14:textId="35180D79" w:rsidR="00B2384F" w:rsidRDefault="00C042B4" w:rsidP="00CA73AD">
      <w:pPr>
        <w:pStyle w:val="SourceCode"/>
        <w:pBdr>
          <w:top w:val="single" w:sz="4" w:space="1" w:color="auto"/>
          <w:left w:val="single" w:sz="4" w:space="4" w:color="auto"/>
          <w:bottom w:val="single" w:sz="4" w:space="1" w:color="auto"/>
          <w:right w:val="single" w:sz="4" w:space="4" w:color="auto"/>
        </w:pBdr>
      </w:pPr>
      <w:r>
        <w:rPr>
          <w:rStyle w:val="VerbatimChar"/>
        </w:rPr>
        <w:t>git add names.txt</w:t>
      </w:r>
      <w:r>
        <w:br/>
      </w:r>
      <w:r>
        <w:rPr>
          <w:rStyle w:val="VerbatimChar"/>
        </w:rPr>
        <w:t xml:space="preserve">git commit </w:t>
      </w:r>
      <w:r w:rsidR="0039077E">
        <w:rPr>
          <w:rStyle w:val="VerbatimChar"/>
        </w:rPr>
        <w:t>–</w:t>
      </w:r>
      <w:r>
        <w:rPr>
          <w:rStyle w:val="VerbatimChar"/>
        </w:rPr>
        <w:t>m</w:t>
      </w:r>
      <w:r w:rsidR="0039077E">
        <w:rPr>
          <w:rStyle w:val="VerbatimChar"/>
        </w:rPr>
        <w:t xml:space="preserve"> </w:t>
      </w:r>
      <w:r w:rsidR="0039077E">
        <w:rPr>
          <w:rFonts w:ascii="Courier New" w:eastAsia="Times New Roman" w:hAnsi="Courier New" w:cs="Courier New"/>
          <w:i/>
          <w:color w:val="333333"/>
          <w:sz w:val="20"/>
          <w:szCs w:val="20"/>
          <w:lang w:val="en"/>
        </w:rPr>
        <w:t>“</w:t>
      </w:r>
      <w:r>
        <w:rPr>
          <w:rStyle w:val="VerbatimChar"/>
        </w:rPr>
        <w:t>Add our names.</w:t>
      </w:r>
      <w:r w:rsidR="0039077E">
        <w:rPr>
          <w:rFonts w:ascii="Courier New" w:eastAsia="Times New Roman" w:hAnsi="Courier New" w:cs="Courier New"/>
          <w:i/>
          <w:color w:val="333333"/>
          <w:sz w:val="20"/>
          <w:szCs w:val="20"/>
          <w:lang w:val="en"/>
        </w:rPr>
        <w:t>”</w:t>
      </w:r>
      <w:r>
        <w:br/>
      </w:r>
      <w:r>
        <w:rPr>
          <w:rStyle w:val="VerbatimChar"/>
        </w:rPr>
        <w:t>git log</w:t>
      </w:r>
    </w:p>
    <w:p w14:paraId="14F07CC7" w14:textId="77777777" w:rsidR="00B2384F" w:rsidRDefault="00C042B4">
      <w:pPr>
        <w:pStyle w:val="Compact"/>
        <w:numPr>
          <w:ilvl w:val="0"/>
          <w:numId w:val="8"/>
        </w:numPr>
      </w:pPr>
      <w:r>
        <w:t xml:space="preserve">What kind of information does </w:t>
      </w:r>
      <w:r>
        <w:rPr>
          <w:rStyle w:val="VerbatimChar"/>
        </w:rPr>
        <w:t>git status</w:t>
      </w:r>
      <w:r>
        <w:t xml:space="preserve"> report?</w:t>
      </w:r>
    </w:p>
    <w:p w14:paraId="68EF88C6" w14:textId="77777777" w:rsidR="00B2384F" w:rsidRDefault="00C042B4">
      <w:pPr>
        <w:pStyle w:val="Compact"/>
        <w:numPr>
          <w:ilvl w:val="0"/>
          <w:numId w:val="8"/>
        </w:numPr>
      </w:pPr>
      <w:r>
        <w:t xml:space="preserve">What does </w:t>
      </w:r>
      <w:r>
        <w:rPr>
          <w:rStyle w:val="VerbatimChar"/>
        </w:rPr>
        <w:t>git add names.txt</w:t>
      </w:r>
      <w:r>
        <w:t xml:space="preserve"> do?</w:t>
      </w:r>
    </w:p>
    <w:p w14:paraId="485F13C2" w14:textId="77777777" w:rsidR="00B2384F" w:rsidRDefault="00C042B4">
      <w:pPr>
        <w:pStyle w:val="Compact"/>
        <w:numPr>
          <w:ilvl w:val="0"/>
          <w:numId w:val="8"/>
        </w:numPr>
      </w:pPr>
      <w:r>
        <w:t xml:space="preserve">What does </w:t>
      </w:r>
      <w:r>
        <w:rPr>
          <w:rStyle w:val="VerbatimChar"/>
        </w:rPr>
        <w:t>git commit -m "Add our names."</w:t>
      </w:r>
      <w:r>
        <w:t xml:space="preserve"> do?</w:t>
      </w:r>
    </w:p>
    <w:p w14:paraId="0285CEAD" w14:textId="77777777" w:rsidR="00B2384F" w:rsidRDefault="00C042B4">
      <w:pPr>
        <w:pStyle w:val="Compact"/>
        <w:numPr>
          <w:ilvl w:val="0"/>
          <w:numId w:val="8"/>
        </w:numPr>
      </w:pPr>
      <w:r>
        <w:t xml:space="preserve">What does </w:t>
      </w:r>
      <w:r>
        <w:rPr>
          <w:rStyle w:val="VerbatimChar"/>
        </w:rPr>
        <w:t>git log do</w:t>
      </w:r>
      <w:r>
        <w:t>?</w:t>
      </w:r>
    </w:p>
    <w:p w14:paraId="6256641D" w14:textId="77777777" w:rsidR="00B2384F" w:rsidRDefault="00C042B4">
      <w:pPr>
        <w:pStyle w:val="FirstParagraph"/>
      </w:pPr>
      <w:r>
        <w:t>Use a plain text editor to create the following files:</w:t>
      </w:r>
    </w:p>
    <w:p w14:paraId="274B9F41" w14:textId="77777777" w:rsidR="00B2384F" w:rsidRDefault="00C042B4">
      <w:pPr>
        <w:pStyle w:val="Compact"/>
        <w:numPr>
          <w:ilvl w:val="0"/>
          <w:numId w:val="9"/>
        </w:numPr>
      </w:pPr>
      <w:r>
        <w:rPr>
          <w:rStyle w:val="VerbatimChar"/>
        </w:rPr>
        <w:t>birthdays.txt</w:t>
      </w:r>
      <w:r>
        <w:t xml:space="preserve"> - Put your birthdays in this file.</w:t>
      </w:r>
    </w:p>
    <w:p w14:paraId="1B294E9E" w14:textId="77777777" w:rsidR="00B2384F" w:rsidRDefault="00C042B4">
      <w:pPr>
        <w:pStyle w:val="Compact"/>
        <w:numPr>
          <w:ilvl w:val="0"/>
          <w:numId w:val="9"/>
        </w:numPr>
      </w:pPr>
      <w:r>
        <w:rPr>
          <w:rStyle w:val="VerbatimChar"/>
        </w:rPr>
        <w:t>movies.txt</w:t>
      </w:r>
      <w:r>
        <w:t xml:space="preserve"> - Put the last movie each of you watched.</w:t>
      </w:r>
    </w:p>
    <w:p w14:paraId="0FB35897" w14:textId="77777777" w:rsidR="00741625" w:rsidRDefault="00741625" w:rsidP="00741625">
      <w:pPr>
        <w:pStyle w:val="Compact"/>
      </w:pPr>
    </w:p>
    <w:p w14:paraId="1AB9BA40" w14:textId="7FDBAC90" w:rsidR="00B2384F" w:rsidRDefault="00C042B4">
      <w:pPr>
        <w:pStyle w:val="FirstParagraph"/>
      </w:pPr>
      <w:r>
        <w:t xml:space="preserve">Run </w:t>
      </w:r>
      <w:r>
        <w:rPr>
          <w:rStyle w:val="VerbatimChar"/>
        </w:rPr>
        <w:t>git status</w:t>
      </w:r>
      <w:r>
        <w:t xml:space="preserve"> before and after each of these commands.</w:t>
      </w:r>
    </w:p>
    <w:p w14:paraId="70447752" w14:textId="2977FFBC" w:rsidR="00CA73AD" w:rsidRDefault="00883399" w:rsidP="00CA73AD">
      <w:pPr>
        <w:pStyle w:val="SourceCode"/>
        <w:pBdr>
          <w:top w:val="single" w:sz="4" w:space="1" w:color="auto"/>
          <w:left w:val="single" w:sz="4" w:space="4" w:color="auto"/>
          <w:bottom w:val="single" w:sz="4" w:space="1" w:color="auto"/>
          <w:right w:val="single" w:sz="4" w:space="4" w:color="auto"/>
        </w:pBdr>
        <w:spacing w:after="0"/>
      </w:pPr>
      <w:bookmarkStart w:id="8" w:name="objectives"/>
      <w:bookmarkEnd w:id="8"/>
      <w:r>
        <w:rPr>
          <w:rFonts w:ascii="Consolas" w:hAnsi="Consolas"/>
          <w:noProof/>
          <w:sz w:val="22"/>
        </w:rPr>
        <w:pict w14:anchorId="7512722C">
          <v:roundrect id="_x0000_s1026" style="position:absolute;margin-left:2in;margin-top:7.55pt;width:250.85pt;height:54.1pt;z-index:251658240" arcsize="10923f" fillcolor="white [3212]">
            <v:textbox>
              <w:txbxContent>
                <w:p w14:paraId="65A9B839" w14:textId="2675D891" w:rsidR="00CA73AD" w:rsidRPr="00CA73AD" w:rsidRDefault="00CA73AD" w:rsidP="00CA73AD">
                  <w:pPr>
                    <w:pStyle w:val="SourceCode"/>
                    <w:spacing w:after="0"/>
                  </w:pPr>
                  <w:r>
                    <w:rPr>
                      <w:rStyle w:val="VerbatimChar"/>
                      <w:rFonts w:asciiTheme="minorHAnsi" w:hAnsiTheme="minorHAnsi"/>
                      <w:sz w:val="24"/>
                    </w:rPr>
                    <w:t>Commit</w:t>
                  </w:r>
                  <w:r w:rsidRPr="00CA73AD">
                    <w:rPr>
                      <w:rStyle w:val="VerbatimChar"/>
                      <w:rFonts w:asciiTheme="minorHAnsi" w:hAnsiTheme="minorHAnsi"/>
                      <w:sz w:val="24"/>
                    </w:rPr>
                    <w:t xml:space="preserve"> will open the vim editor; write a multi-line commit message, save and quit (press </w:t>
                  </w:r>
                  <w:r w:rsidRPr="00CA73AD">
                    <w:rPr>
                      <w:rStyle w:val="VerbatimChar"/>
                      <w:b/>
                      <w:sz w:val="24"/>
                    </w:rPr>
                    <w:t>esc</w:t>
                  </w:r>
                  <w:r w:rsidRPr="00CA73AD">
                    <w:rPr>
                      <w:rStyle w:val="VerbatimChar"/>
                      <w:rFonts w:asciiTheme="minorHAnsi" w:hAnsiTheme="minorHAnsi"/>
                      <w:sz w:val="24"/>
                    </w:rPr>
                    <w:t xml:space="preserve"> and then type </w:t>
                  </w:r>
                  <w:r w:rsidRPr="00CA73AD">
                    <w:rPr>
                      <w:rStyle w:val="VerbatimChar"/>
                      <w:b/>
                      <w:sz w:val="24"/>
                    </w:rPr>
                    <w:t>:wq</w:t>
                  </w:r>
                  <w:r w:rsidRPr="00CA73AD">
                    <w:rPr>
                      <w:rStyle w:val="VerbatimChar"/>
                      <w:rFonts w:asciiTheme="minorHAnsi" w:hAnsiTheme="minorHAnsi"/>
                      <w:sz w:val="24"/>
                    </w:rPr>
                    <w:t>).</w:t>
                  </w:r>
                </w:p>
              </w:txbxContent>
            </v:textbox>
          </v:roundrect>
        </w:pict>
      </w:r>
      <w:r w:rsidR="00C042B4">
        <w:rPr>
          <w:rStyle w:val="VerbatimChar"/>
        </w:rPr>
        <w:t>git add .</w:t>
      </w:r>
      <w:r w:rsidR="00C042B4">
        <w:br/>
      </w:r>
      <w:r w:rsidR="00CA73AD">
        <w:rPr>
          <w:rStyle w:val="VerbatimChar"/>
        </w:rPr>
        <w:t>git commit</w:t>
      </w:r>
    </w:p>
    <w:p w14:paraId="622ADB3A" w14:textId="0DA274CF" w:rsidR="00B2384F" w:rsidRDefault="00C042B4" w:rsidP="00CA73AD">
      <w:pPr>
        <w:pStyle w:val="SourceCode"/>
        <w:pBdr>
          <w:top w:val="single" w:sz="4" w:space="1" w:color="auto"/>
          <w:left w:val="single" w:sz="4" w:space="4" w:color="auto"/>
          <w:bottom w:val="single" w:sz="4" w:space="1" w:color="auto"/>
          <w:right w:val="single" w:sz="4" w:space="4" w:color="auto"/>
        </w:pBdr>
        <w:spacing w:after="0"/>
        <w:rPr>
          <w:rStyle w:val="VerbatimChar"/>
        </w:rPr>
      </w:pPr>
      <w:r>
        <w:rPr>
          <w:rStyle w:val="VerbatimChar"/>
        </w:rPr>
        <w:t>git log</w:t>
      </w:r>
    </w:p>
    <w:p w14:paraId="2C67F1F5" w14:textId="77777777" w:rsidR="00CA73AD" w:rsidRDefault="00CA73AD" w:rsidP="00CA73AD">
      <w:pPr>
        <w:pStyle w:val="SourceCode"/>
        <w:spacing w:after="0"/>
      </w:pPr>
    </w:p>
    <w:p w14:paraId="4AB8EACC" w14:textId="77777777" w:rsidR="00CA73AD" w:rsidRDefault="00CA73AD" w:rsidP="00CA73AD">
      <w:pPr>
        <w:pStyle w:val="SourceCode"/>
        <w:spacing w:after="0"/>
      </w:pPr>
    </w:p>
    <w:p w14:paraId="21291FD5" w14:textId="2406A5A7" w:rsidR="00B2384F" w:rsidRDefault="00C042B4" w:rsidP="00AC02E6">
      <w:pPr>
        <w:pStyle w:val="Compact"/>
        <w:numPr>
          <w:ilvl w:val="0"/>
          <w:numId w:val="8"/>
        </w:numPr>
      </w:pPr>
      <w:r>
        <w:t xml:space="preserve">What does </w:t>
      </w:r>
      <w:r>
        <w:rPr>
          <w:rStyle w:val="VerbatimChar"/>
        </w:rPr>
        <w:t>git add .</w:t>
      </w:r>
      <w:r>
        <w:t xml:space="preserve"> do? What do you think </w:t>
      </w:r>
      <w:r>
        <w:rPr>
          <w:rStyle w:val="VerbatimChar"/>
        </w:rPr>
        <w:t>.</w:t>
      </w:r>
      <w:r>
        <w:t xml:space="preserve"> means?</w:t>
      </w:r>
    </w:p>
    <w:p w14:paraId="41B6E71A" w14:textId="77777777" w:rsidR="00B2384F" w:rsidRDefault="00C042B4" w:rsidP="00AC02E6">
      <w:pPr>
        <w:pStyle w:val="Compact"/>
        <w:numPr>
          <w:ilvl w:val="0"/>
          <w:numId w:val="8"/>
        </w:numPr>
      </w:pPr>
      <w:r>
        <w:t xml:space="preserve">What does </w:t>
      </w:r>
      <w:r>
        <w:rPr>
          <w:rStyle w:val="VerbatimChar"/>
        </w:rPr>
        <w:t>git commit</w:t>
      </w:r>
      <w:r>
        <w:t xml:space="preserve"> (without -m) do?</w:t>
      </w:r>
    </w:p>
    <w:p w14:paraId="20CC972E" w14:textId="77777777" w:rsidR="00B2384F" w:rsidRDefault="00C042B4" w:rsidP="00AC02E6">
      <w:pPr>
        <w:pStyle w:val="Compact"/>
        <w:numPr>
          <w:ilvl w:val="0"/>
          <w:numId w:val="8"/>
        </w:numPr>
      </w:pPr>
      <w:r>
        <w:t>If you want to write a more detailed commit message (which is good practice) what command would you use?</w:t>
      </w:r>
    </w:p>
    <w:p w14:paraId="63D0852B" w14:textId="77777777" w:rsidR="00B2384F" w:rsidRDefault="00C042B4" w:rsidP="001816F8">
      <w:pPr>
        <w:pStyle w:val="Heading2"/>
        <w:numPr>
          <w:ilvl w:val="0"/>
          <w:numId w:val="15"/>
        </w:numPr>
      </w:pPr>
      <w:bookmarkStart w:id="9" w:name="stagecacheindex"/>
      <w:bookmarkEnd w:id="9"/>
      <w:r>
        <w:t>Stage/Cache/Index</w:t>
      </w:r>
    </w:p>
    <w:p w14:paraId="5191AB12" w14:textId="77777777" w:rsidR="00B2384F" w:rsidRDefault="00C042B4">
      <w:pPr>
        <w:pStyle w:val="FirstParagraph"/>
      </w:pPr>
      <w:r>
        <w:t>Do the following:</w:t>
      </w:r>
    </w:p>
    <w:p w14:paraId="5C5CB352" w14:textId="77777777" w:rsidR="00B2384F" w:rsidRDefault="00C042B4">
      <w:pPr>
        <w:pStyle w:val="Compact"/>
        <w:numPr>
          <w:ilvl w:val="0"/>
          <w:numId w:val="11"/>
        </w:numPr>
      </w:pPr>
      <w:r>
        <w:t xml:space="preserve">Modify </w:t>
      </w:r>
      <w:r>
        <w:rPr>
          <w:rStyle w:val="VerbatimChar"/>
        </w:rPr>
        <w:t>names.txt</w:t>
      </w:r>
      <w:r>
        <w:t xml:space="preserve"> so that names are listed in </w:t>
      </w:r>
      <w:r>
        <w:rPr>
          <w:i/>
        </w:rPr>
        <w:t>Last, First</w:t>
      </w:r>
      <w:r>
        <w:t xml:space="preserve"> format, one per line.</w:t>
      </w:r>
    </w:p>
    <w:p w14:paraId="6B582C33" w14:textId="77777777" w:rsidR="00B2384F" w:rsidRDefault="00C042B4">
      <w:pPr>
        <w:pStyle w:val="Compact"/>
        <w:numPr>
          <w:ilvl w:val="0"/>
          <w:numId w:val="11"/>
        </w:numPr>
      </w:pPr>
      <w:r>
        <w:t xml:space="preserve">Modify </w:t>
      </w:r>
      <w:r>
        <w:rPr>
          <w:rStyle w:val="VerbatimChar"/>
        </w:rPr>
        <w:t>movies.txt</w:t>
      </w:r>
      <w:r>
        <w:t xml:space="preserve"> so they are in reverse alphabetical order by title.</w:t>
      </w:r>
    </w:p>
    <w:p w14:paraId="30A49172" w14:textId="77777777" w:rsidR="00B2384F" w:rsidRDefault="00C042B4">
      <w:pPr>
        <w:pStyle w:val="Compact"/>
        <w:numPr>
          <w:ilvl w:val="0"/>
          <w:numId w:val="11"/>
        </w:numPr>
      </w:pPr>
      <w:r>
        <w:t xml:space="preserve">Create a new file </w:t>
      </w:r>
      <w:r>
        <w:rPr>
          <w:rStyle w:val="VerbatimChar"/>
        </w:rPr>
        <w:t>foods.txt</w:t>
      </w:r>
      <w:r>
        <w:t xml:space="preserve"> that contains your favorite foods (one for each team member).</w:t>
      </w:r>
    </w:p>
    <w:p w14:paraId="346C9210" w14:textId="77777777" w:rsidR="00B2384F" w:rsidRDefault="00C042B4">
      <w:pPr>
        <w:pStyle w:val="FirstParagraph"/>
      </w:pPr>
      <w:r>
        <w:t>Run the following commands:</w:t>
      </w:r>
    </w:p>
    <w:p w14:paraId="442C4CE0"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r>
        <w:rPr>
          <w:rStyle w:val="VerbatimChar"/>
        </w:rPr>
        <w:t>git add names.txt</w:t>
      </w:r>
      <w:r>
        <w:br/>
      </w:r>
      <w:r>
        <w:rPr>
          <w:rStyle w:val="VerbatimChar"/>
        </w:rPr>
        <w:t>git status</w:t>
      </w:r>
    </w:p>
    <w:p w14:paraId="728DF7C7" w14:textId="77777777" w:rsidR="00B2384F" w:rsidRDefault="00C042B4">
      <w:pPr>
        <w:numPr>
          <w:ilvl w:val="0"/>
          <w:numId w:val="12"/>
        </w:numPr>
      </w:pPr>
      <w:r>
        <w:lastRenderedPageBreak/>
        <w:t>Below write each file name under the state that its changes are currently in. Compose a definition for each state.</w:t>
      </w:r>
    </w:p>
    <w:p w14:paraId="4B67754B" w14:textId="77777777" w:rsidR="00B2384F" w:rsidRDefault="00C042B4" w:rsidP="00FC3056">
      <w:pPr>
        <w:pStyle w:val="Compact"/>
        <w:numPr>
          <w:ilvl w:val="0"/>
          <w:numId w:val="2"/>
        </w:numPr>
        <w:spacing w:before="120" w:after="120"/>
        <w:ind w:left="475" w:hanging="475"/>
      </w:pPr>
      <w:r>
        <w:rPr>
          <w:b/>
        </w:rPr>
        <w:t>Staged</w:t>
      </w:r>
    </w:p>
    <w:p w14:paraId="5B0B9C94" w14:textId="77777777" w:rsidR="00B2384F" w:rsidRDefault="00C042B4" w:rsidP="00FC3056">
      <w:pPr>
        <w:pStyle w:val="Compact"/>
        <w:numPr>
          <w:ilvl w:val="0"/>
          <w:numId w:val="2"/>
        </w:numPr>
        <w:spacing w:before="120" w:after="120"/>
        <w:ind w:left="475" w:hanging="475"/>
      </w:pPr>
      <w:r>
        <w:rPr>
          <w:b/>
        </w:rPr>
        <w:t>Unstaged</w:t>
      </w:r>
    </w:p>
    <w:p w14:paraId="6782CDE7" w14:textId="77777777" w:rsidR="00B2384F" w:rsidRPr="00FC3056" w:rsidRDefault="00C042B4" w:rsidP="00FC3056">
      <w:pPr>
        <w:pStyle w:val="Compact"/>
        <w:numPr>
          <w:ilvl w:val="0"/>
          <w:numId w:val="2"/>
        </w:numPr>
        <w:spacing w:before="120" w:after="120"/>
        <w:ind w:left="475" w:hanging="475"/>
      </w:pPr>
      <w:r>
        <w:rPr>
          <w:b/>
        </w:rPr>
        <w:t>Untracked</w:t>
      </w:r>
    </w:p>
    <w:p w14:paraId="02F4401A" w14:textId="77777777" w:rsidR="00FC3056" w:rsidRDefault="00FC3056">
      <w:pPr>
        <w:pStyle w:val="Compact"/>
        <w:numPr>
          <w:ilvl w:val="0"/>
          <w:numId w:val="2"/>
        </w:numPr>
      </w:pPr>
    </w:p>
    <w:p w14:paraId="20220597" w14:textId="77777777" w:rsidR="00B2384F" w:rsidRDefault="00C042B4">
      <w:pPr>
        <w:pStyle w:val="Compact"/>
        <w:numPr>
          <w:ilvl w:val="0"/>
          <w:numId w:val="12"/>
        </w:numPr>
      </w:pPr>
      <w:r>
        <w:t xml:space="preserve">If you run </w:t>
      </w:r>
      <w:r>
        <w:rPr>
          <w:rStyle w:val="VerbatimChar"/>
        </w:rPr>
        <w:t>git commit</w:t>
      </w:r>
      <w:r>
        <w:t xml:space="preserve"> what changes will be committed (</w:t>
      </w:r>
      <w:r>
        <w:rPr>
          <w:b/>
          <w:i/>
        </w:rPr>
        <w:t>don't do it</w:t>
      </w:r>
      <w:r>
        <w:t>)?</w:t>
      </w:r>
    </w:p>
    <w:p w14:paraId="543D3032" w14:textId="77777777" w:rsidR="00B2384F" w:rsidRDefault="00C042B4">
      <w:pPr>
        <w:pStyle w:val="Compact"/>
        <w:numPr>
          <w:ilvl w:val="0"/>
          <w:numId w:val="12"/>
        </w:numPr>
      </w:pPr>
      <w:r>
        <w:t>What command do you run to stage changes?</w:t>
      </w:r>
    </w:p>
    <w:p w14:paraId="4A6ECCCC" w14:textId="77777777" w:rsidR="00B2384F" w:rsidRDefault="00C042B4">
      <w:pPr>
        <w:pStyle w:val="Compact"/>
        <w:numPr>
          <w:ilvl w:val="0"/>
          <w:numId w:val="12"/>
        </w:numPr>
      </w:pPr>
      <w:r>
        <w:t>What command do you run to unstage changes?</w:t>
      </w:r>
    </w:p>
    <w:p w14:paraId="17B397C3" w14:textId="77777777" w:rsidR="00B2384F" w:rsidRDefault="00C042B4">
      <w:pPr>
        <w:pStyle w:val="FirstParagraph"/>
      </w:pPr>
      <w:r>
        <w:t>Run the following commands:</w:t>
      </w:r>
    </w:p>
    <w:p w14:paraId="5FD1CBA9"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r>
        <w:rPr>
          <w:rStyle w:val="VerbatimChar"/>
        </w:rPr>
        <w:t>git diff</w:t>
      </w:r>
      <w:r>
        <w:br/>
      </w:r>
      <w:r>
        <w:rPr>
          <w:rStyle w:val="VerbatimChar"/>
        </w:rPr>
        <w:t>git diff --cached</w:t>
      </w:r>
    </w:p>
    <w:p w14:paraId="0E7EF89A" w14:textId="77777777" w:rsidR="00B2384F" w:rsidRDefault="00C042B4" w:rsidP="00AC02E6">
      <w:pPr>
        <w:pStyle w:val="Compact"/>
        <w:numPr>
          <w:ilvl w:val="0"/>
          <w:numId w:val="12"/>
        </w:numPr>
      </w:pPr>
      <w:r>
        <w:t xml:space="preserve">What does </w:t>
      </w:r>
      <w:r>
        <w:rPr>
          <w:rStyle w:val="VerbatimChar"/>
        </w:rPr>
        <w:t>git diff</w:t>
      </w:r>
      <w:r>
        <w:t xml:space="preserve"> display?</w:t>
      </w:r>
    </w:p>
    <w:p w14:paraId="3813D621" w14:textId="77777777" w:rsidR="00B2384F" w:rsidRDefault="00C042B4" w:rsidP="00AC02E6">
      <w:pPr>
        <w:pStyle w:val="Compact"/>
        <w:numPr>
          <w:ilvl w:val="0"/>
          <w:numId w:val="12"/>
        </w:numPr>
      </w:pPr>
      <w:r>
        <w:t xml:space="preserve">What does </w:t>
      </w:r>
      <w:r>
        <w:rPr>
          <w:rStyle w:val="VerbatimChar"/>
        </w:rPr>
        <w:t>git diff --cached</w:t>
      </w:r>
      <w:r>
        <w:t xml:space="preserve"> display?</w:t>
      </w:r>
    </w:p>
    <w:p w14:paraId="6E5A55EB" w14:textId="77777777" w:rsidR="00741625" w:rsidRDefault="00741625" w:rsidP="00741625">
      <w:pPr>
        <w:pStyle w:val="Compact"/>
      </w:pPr>
    </w:p>
    <w:p w14:paraId="6C0A93F1" w14:textId="77777777" w:rsidR="00B2384F" w:rsidRDefault="00C042B4" w:rsidP="00AC02E6">
      <w:pPr>
        <w:pStyle w:val="Compact"/>
        <w:numPr>
          <w:ilvl w:val="0"/>
          <w:numId w:val="12"/>
        </w:numPr>
      </w:pPr>
      <w:r>
        <w:t xml:space="preserve">Formulate a sequence of commands to unstage changes to </w:t>
      </w:r>
      <w:r>
        <w:rPr>
          <w:rStyle w:val="VerbatimChar"/>
        </w:rPr>
        <w:t>names.txt</w:t>
      </w:r>
      <w:r>
        <w:t xml:space="preserve">, and stage the changes to </w:t>
      </w:r>
      <w:r>
        <w:rPr>
          <w:rStyle w:val="VerbatimChar"/>
        </w:rPr>
        <w:t>movies.txt</w:t>
      </w:r>
      <w:r>
        <w:t>. Execute your commands and confirm they worked.</w:t>
      </w:r>
    </w:p>
    <w:p w14:paraId="6CDA6A3A" w14:textId="77777777" w:rsidR="00B2384F" w:rsidRDefault="00C042B4" w:rsidP="00AC02E6">
      <w:pPr>
        <w:pStyle w:val="Compact"/>
        <w:numPr>
          <w:ilvl w:val="0"/>
          <w:numId w:val="12"/>
        </w:numPr>
      </w:pPr>
      <w:r>
        <w:t xml:space="preserve">Edit </w:t>
      </w:r>
      <w:r>
        <w:rPr>
          <w:rStyle w:val="VerbatimChar"/>
        </w:rPr>
        <w:t>movies.txt</w:t>
      </w:r>
      <w:r>
        <w:t xml:space="preserve">, change any one of the movies, and save it. Then run </w:t>
      </w:r>
      <w:r>
        <w:rPr>
          <w:rStyle w:val="VerbatimChar"/>
        </w:rPr>
        <w:t>git status</w:t>
      </w:r>
      <w:r>
        <w:t>. What do you observe? Explain what you think is going on.</w:t>
      </w:r>
    </w:p>
    <w:p w14:paraId="122A1FA5" w14:textId="77777777" w:rsidR="00B2384F" w:rsidRDefault="00C042B4" w:rsidP="00AC02E6">
      <w:pPr>
        <w:pStyle w:val="Compact"/>
        <w:numPr>
          <w:ilvl w:val="0"/>
          <w:numId w:val="12"/>
        </w:numPr>
      </w:pPr>
      <w:r>
        <w:t xml:space="preserve">Delete </w:t>
      </w:r>
      <w:r>
        <w:rPr>
          <w:rStyle w:val="VerbatimChar"/>
        </w:rPr>
        <w:t>names.txt</w:t>
      </w:r>
      <w:r>
        <w:t xml:space="preserve">. Then run </w:t>
      </w:r>
      <w:r>
        <w:rPr>
          <w:rStyle w:val="VerbatimChar"/>
        </w:rPr>
        <w:t>git status</w:t>
      </w:r>
      <w:r>
        <w:t>. What do you observe? Explain what you think is going on.</w:t>
      </w:r>
    </w:p>
    <w:p w14:paraId="750CB80F" w14:textId="77777777" w:rsidR="00B2384F" w:rsidRDefault="00C042B4" w:rsidP="00AC02E6">
      <w:pPr>
        <w:pStyle w:val="Compact"/>
        <w:numPr>
          <w:ilvl w:val="0"/>
          <w:numId w:val="12"/>
        </w:numPr>
      </w:pPr>
      <w:r>
        <w:t xml:space="preserve">Rename </w:t>
      </w:r>
      <w:r>
        <w:rPr>
          <w:rStyle w:val="VerbatimChar"/>
        </w:rPr>
        <w:t>movies.txt</w:t>
      </w:r>
      <w:r>
        <w:t xml:space="preserve"> to </w:t>
      </w:r>
      <w:r>
        <w:rPr>
          <w:rStyle w:val="VerbatimChar"/>
        </w:rPr>
        <w:t>last-movies</w:t>
      </w:r>
      <w:r>
        <w:t xml:space="preserve">. Run </w:t>
      </w:r>
      <w:r>
        <w:rPr>
          <w:rStyle w:val="VerbatimChar"/>
        </w:rPr>
        <w:t>git status</w:t>
      </w:r>
      <w:r>
        <w:t>. Observe and explain.</w:t>
      </w:r>
    </w:p>
    <w:p w14:paraId="03FDFD5B" w14:textId="77777777" w:rsidR="00B2384F" w:rsidRDefault="00C042B4" w:rsidP="00AC02E6">
      <w:pPr>
        <w:pStyle w:val="Compact"/>
        <w:numPr>
          <w:ilvl w:val="0"/>
          <w:numId w:val="12"/>
        </w:numPr>
      </w:pPr>
      <w:r>
        <w:t>Formulate a sequence of commands to stage all changes including the untracked file and commit (with any reasonable message you like). Execute them.</w:t>
      </w:r>
    </w:p>
    <w:p w14:paraId="41ED40BC" w14:textId="77777777" w:rsidR="00B2384F" w:rsidRDefault="00C042B4" w:rsidP="00AC02E6">
      <w:pPr>
        <w:pStyle w:val="Compact"/>
        <w:numPr>
          <w:ilvl w:val="0"/>
          <w:numId w:val="12"/>
        </w:numPr>
      </w:pPr>
      <w:r>
        <w:t xml:space="preserve">In git vernacular, </w:t>
      </w:r>
      <w:r>
        <w:rPr>
          <w:rStyle w:val="VerbatimChar"/>
        </w:rPr>
        <w:t>index</w:t>
      </w:r>
      <w:r>
        <w:t xml:space="preserve">, </w:t>
      </w:r>
      <w:r>
        <w:rPr>
          <w:rStyle w:val="VerbatimChar"/>
        </w:rPr>
        <w:t>cache</w:t>
      </w:r>
      <w:r>
        <w:t xml:space="preserve">, and </w:t>
      </w:r>
      <w:r>
        <w:rPr>
          <w:rStyle w:val="VerbatimChar"/>
        </w:rPr>
        <w:t>stage</w:t>
      </w:r>
      <w:r>
        <w:t xml:space="preserve"> all refer to the same thing. What does it hold?</w:t>
      </w:r>
    </w:p>
    <w:p w14:paraId="45D93A5F" w14:textId="77777777" w:rsidR="00B2384F" w:rsidRDefault="00C042B4" w:rsidP="00AC02E6">
      <w:pPr>
        <w:pStyle w:val="Compact"/>
        <w:numPr>
          <w:ilvl w:val="0"/>
          <w:numId w:val="12"/>
        </w:numPr>
      </w:pPr>
      <w:r>
        <w:t xml:space="preserve">Why have a </w:t>
      </w:r>
      <w:r>
        <w:rPr>
          <w:rStyle w:val="VerbatimChar"/>
        </w:rPr>
        <w:t>stage</w:t>
      </w:r>
      <w:r>
        <w:t>? Why not just commit all changes since the last commit?</w:t>
      </w:r>
    </w:p>
    <w:p w14:paraId="39A132B1" w14:textId="77777777" w:rsidR="00B2384F" w:rsidRDefault="00C042B4" w:rsidP="001816F8">
      <w:pPr>
        <w:pStyle w:val="Heading2"/>
        <w:numPr>
          <w:ilvl w:val="0"/>
          <w:numId w:val="15"/>
        </w:numPr>
      </w:pPr>
      <w:bookmarkStart w:id="10" w:name="undo"/>
      <w:bookmarkEnd w:id="10"/>
      <w:r>
        <w:t>Undo</w:t>
      </w:r>
    </w:p>
    <w:p w14:paraId="26173765" w14:textId="77777777" w:rsidR="00FA7961" w:rsidRDefault="00FA7961" w:rsidP="00FA7961">
      <w:pPr>
        <w:pStyle w:val="FirstParagraph"/>
      </w:pPr>
      <w:r>
        <w:t>Run the following commands:</w:t>
      </w:r>
    </w:p>
    <w:p w14:paraId="78228484" w14:textId="5D22A6CE" w:rsidR="00B2384F" w:rsidRDefault="00C042B4" w:rsidP="00CA73AD">
      <w:pPr>
        <w:pStyle w:val="SourceCode"/>
        <w:pBdr>
          <w:top w:val="single" w:sz="4" w:space="1" w:color="auto"/>
          <w:left w:val="single" w:sz="4" w:space="4" w:color="auto"/>
          <w:bottom w:val="single" w:sz="4" w:space="1" w:color="auto"/>
          <w:right w:val="single" w:sz="4" w:space="4" w:color="auto"/>
        </w:pBdr>
      </w:pPr>
      <w:r>
        <w:rPr>
          <w:rStyle w:val="VerbatimChar"/>
        </w:rPr>
        <w:t>git log</w:t>
      </w:r>
      <w:r>
        <w:br/>
      </w:r>
      <w:r>
        <w:rPr>
          <w:rStyle w:val="VerbatimChar"/>
        </w:rPr>
        <w:t>git status</w:t>
      </w:r>
      <w:r>
        <w:br/>
      </w:r>
      <w:r w:rsidR="00124B24">
        <w:rPr>
          <w:rStyle w:val="VerbatimChar"/>
        </w:rPr>
        <w:t xml:space="preserve">git reset --soft </w:t>
      </w:r>
      <w:r w:rsidR="00B92D64">
        <w:rPr>
          <w:rStyle w:val="VerbatimChar"/>
        </w:rPr>
        <w:t>"HEAD^"</w:t>
      </w:r>
      <w:r>
        <w:br/>
      </w:r>
      <w:r>
        <w:rPr>
          <w:rStyle w:val="VerbatimChar"/>
        </w:rPr>
        <w:t>git log</w:t>
      </w:r>
      <w:r>
        <w:br/>
      </w:r>
      <w:r>
        <w:rPr>
          <w:rStyle w:val="VerbatimChar"/>
        </w:rPr>
        <w:t>git status</w:t>
      </w:r>
    </w:p>
    <w:p w14:paraId="5F42C273" w14:textId="646100E8" w:rsidR="00B2384F" w:rsidRDefault="00C042B4">
      <w:pPr>
        <w:pStyle w:val="Compact"/>
        <w:numPr>
          <w:ilvl w:val="0"/>
          <w:numId w:val="14"/>
        </w:numPr>
      </w:pPr>
      <w:r>
        <w:t xml:space="preserve">What does </w:t>
      </w:r>
      <w:r>
        <w:rPr>
          <w:rStyle w:val="VerbatimChar"/>
        </w:rPr>
        <w:t xml:space="preserve">git reset --soft </w:t>
      </w:r>
      <w:r w:rsidR="00B92D64">
        <w:rPr>
          <w:rStyle w:val="VerbatimChar"/>
        </w:rPr>
        <w:t xml:space="preserve">"HEAD^" </w:t>
      </w:r>
      <w:r>
        <w:t>do?</w:t>
      </w:r>
    </w:p>
    <w:p w14:paraId="14CFE67F" w14:textId="77777777" w:rsidR="00124B24" w:rsidRDefault="00124B24" w:rsidP="00124B24">
      <w:pPr>
        <w:pStyle w:val="FirstParagraph"/>
      </w:pPr>
      <w:r>
        <w:t>Run the following commands:</w:t>
      </w:r>
    </w:p>
    <w:p w14:paraId="1F2A916B" w14:textId="7D6D553A" w:rsidR="00B2384F" w:rsidRPr="00124B24" w:rsidRDefault="00124B24" w:rsidP="00CA73AD">
      <w:pPr>
        <w:pStyle w:val="SourceCode"/>
        <w:pBdr>
          <w:top w:val="single" w:sz="4" w:space="1" w:color="auto"/>
          <w:left w:val="single" w:sz="4" w:space="4" w:color="auto"/>
          <w:bottom w:val="single" w:sz="4" w:space="1" w:color="auto"/>
          <w:right w:val="single" w:sz="4" w:space="4" w:color="auto"/>
        </w:pBdr>
        <w:spacing w:before="200"/>
        <w:rPr>
          <w:rStyle w:val="VerbatimChar"/>
        </w:rPr>
      </w:pPr>
      <w:r w:rsidRPr="00124B24">
        <w:rPr>
          <w:rStyle w:val="VerbatimChar"/>
        </w:rPr>
        <w:lastRenderedPageBreak/>
        <w:t xml:space="preserve">git commit </w:t>
      </w:r>
      <w:r>
        <w:rPr>
          <w:rStyle w:val="VerbatimChar"/>
        </w:rPr>
        <w:t>–</w:t>
      </w:r>
      <w:r w:rsidRPr="00124B24">
        <w:rPr>
          <w:rStyle w:val="VerbatimChar"/>
        </w:rPr>
        <w:t>m</w:t>
      </w:r>
      <w:r>
        <w:rPr>
          <w:rStyle w:val="VerbatimChar"/>
        </w:rPr>
        <w:t xml:space="preserve"> "Redo."</w:t>
      </w:r>
      <w:r>
        <w:rPr>
          <w:rStyle w:val="VerbatimChar"/>
        </w:rPr>
        <w:br/>
      </w:r>
      <w:r w:rsidR="00C042B4" w:rsidRPr="00124B24">
        <w:rPr>
          <w:rStyle w:val="VerbatimChar"/>
        </w:rPr>
        <w:t xml:space="preserve">git log </w:t>
      </w:r>
      <w:r>
        <w:rPr>
          <w:rStyle w:val="VerbatimChar"/>
        </w:rPr>
        <w:br/>
      </w:r>
      <w:r w:rsidR="00C042B4" w:rsidRPr="00124B24">
        <w:rPr>
          <w:rStyle w:val="VerbatimChar"/>
        </w:rPr>
        <w:t xml:space="preserve">git status </w:t>
      </w:r>
      <w:r>
        <w:rPr>
          <w:rStyle w:val="VerbatimChar"/>
        </w:rPr>
        <w:br/>
        <w:t xml:space="preserve">git reset --hard </w:t>
      </w:r>
      <w:r w:rsidR="00B92D64">
        <w:rPr>
          <w:rStyle w:val="VerbatimChar"/>
        </w:rPr>
        <w:t>"HEAD^"</w:t>
      </w:r>
      <w:r w:rsidR="00C042B4" w:rsidRPr="00124B24">
        <w:rPr>
          <w:rStyle w:val="VerbatimChar"/>
        </w:rPr>
        <w:t xml:space="preserve"> </w:t>
      </w:r>
      <w:r>
        <w:rPr>
          <w:rStyle w:val="VerbatimChar"/>
        </w:rPr>
        <w:br/>
      </w:r>
      <w:r w:rsidR="00C042B4" w:rsidRPr="00124B24">
        <w:rPr>
          <w:rStyle w:val="VerbatimChar"/>
        </w:rPr>
        <w:t xml:space="preserve">git log </w:t>
      </w:r>
      <w:r>
        <w:rPr>
          <w:rStyle w:val="VerbatimChar"/>
        </w:rPr>
        <w:br/>
      </w:r>
      <w:r w:rsidR="00C042B4" w:rsidRPr="00124B24">
        <w:rPr>
          <w:rStyle w:val="VerbatimChar"/>
        </w:rPr>
        <w:t>git status</w:t>
      </w:r>
    </w:p>
    <w:p w14:paraId="3F196EF8" w14:textId="47E89866" w:rsidR="00B2384F" w:rsidRDefault="00C042B4">
      <w:pPr>
        <w:pStyle w:val="Compact"/>
        <w:numPr>
          <w:ilvl w:val="0"/>
          <w:numId w:val="14"/>
        </w:numPr>
      </w:pPr>
      <w:r>
        <w:t xml:space="preserve">What does </w:t>
      </w:r>
      <w:r>
        <w:rPr>
          <w:rStyle w:val="VerbatimChar"/>
        </w:rPr>
        <w:t xml:space="preserve">git reset --hard </w:t>
      </w:r>
      <w:r w:rsidR="00B92D64">
        <w:rPr>
          <w:rStyle w:val="VerbatimChar"/>
        </w:rPr>
        <w:t>"HEAD^"</w:t>
      </w:r>
      <w:r w:rsidR="00124B24">
        <w:rPr>
          <w:rStyle w:val="VerbatimChar"/>
        </w:rPr>
        <w:t xml:space="preserve"> </w:t>
      </w:r>
      <w:r>
        <w:t>do?</w:t>
      </w:r>
    </w:p>
    <w:p w14:paraId="4DC2E34E" w14:textId="77777777" w:rsidR="00B2384F" w:rsidRDefault="00C042B4">
      <w:pPr>
        <w:pStyle w:val="Compact"/>
        <w:numPr>
          <w:ilvl w:val="0"/>
          <w:numId w:val="14"/>
        </w:numPr>
      </w:pPr>
      <w:r>
        <w:t xml:space="preserve">What is the difference between </w:t>
      </w:r>
      <w:r>
        <w:rPr>
          <w:rStyle w:val="VerbatimChar"/>
        </w:rPr>
        <w:t>--hard</w:t>
      </w:r>
      <w:r>
        <w:t xml:space="preserve"> and </w:t>
      </w:r>
      <w:r>
        <w:rPr>
          <w:rStyle w:val="VerbatimChar"/>
        </w:rPr>
        <w:t>--soft</w:t>
      </w:r>
      <w:r>
        <w:t>?</w:t>
      </w:r>
    </w:p>
    <w:p w14:paraId="4896FE8D" w14:textId="3A501213" w:rsidR="00B2384F" w:rsidRDefault="00C042B4">
      <w:pPr>
        <w:pStyle w:val="Compact"/>
        <w:numPr>
          <w:ilvl w:val="0"/>
          <w:numId w:val="14"/>
        </w:numPr>
      </w:pPr>
      <w:r>
        <w:t xml:space="preserve">What do you think </w:t>
      </w:r>
      <w:r>
        <w:rPr>
          <w:rStyle w:val="VerbatimChar"/>
        </w:rPr>
        <w:t>HEAD</w:t>
      </w:r>
      <w:r w:rsidR="00B92D64">
        <w:rPr>
          <w:rStyle w:val="VerbatimChar"/>
        </w:rPr>
        <w:t>^</w:t>
      </w:r>
      <w:r w:rsidR="00124B24">
        <w:rPr>
          <w:rStyle w:val="VerbatimChar"/>
        </w:rPr>
        <w:t>1</w:t>
      </w:r>
      <w:r>
        <w:t xml:space="preserve"> means?</w:t>
      </w:r>
    </w:p>
    <w:p w14:paraId="49DC2092" w14:textId="43DD39EB" w:rsidR="00B578C1" w:rsidRDefault="00C042B4" w:rsidP="00B578C1">
      <w:pPr>
        <w:pStyle w:val="Compact"/>
        <w:numPr>
          <w:ilvl w:val="0"/>
          <w:numId w:val="14"/>
        </w:numPr>
      </w:pPr>
      <w:r>
        <w:t xml:space="preserve">What do you think </w:t>
      </w:r>
      <w:r>
        <w:rPr>
          <w:rStyle w:val="VerbatimChar"/>
        </w:rPr>
        <w:t>HEAD</w:t>
      </w:r>
      <w:r>
        <w:t xml:space="preserve"> means?</w:t>
      </w:r>
    </w:p>
    <w:p w14:paraId="0DBB4C22" w14:textId="3D885389" w:rsidR="003A43F2" w:rsidRDefault="003A43F2" w:rsidP="003A43F2">
      <w:pPr>
        <w:pStyle w:val="Heading2"/>
        <w:numPr>
          <w:ilvl w:val="0"/>
          <w:numId w:val="15"/>
        </w:numPr>
      </w:pPr>
      <w:r>
        <w:t>Helpful resources</w:t>
      </w:r>
    </w:p>
    <w:p w14:paraId="31F97714" w14:textId="3FAB56DD" w:rsidR="003A43F2" w:rsidRDefault="00883399" w:rsidP="00717F16">
      <w:pPr>
        <w:pStyle w:val="Compact"/>
        <w:numPr>
          <w:ilvl w:val="0"/>
          <w:numId w:val="16"/>
        </w:numPr>
        <w:spacing w:before="180" w:after="0"/>
      </w:pPr>
      <w:hyperlink r:id="rId8" w:history="1">
        <w:r w:rsidR="003A43F2" w:rsidRPr="00894645">
          <w:rPr>
            <w:rStyle w:val="Hyperlink"/>
          </w:rPr>
          <w:t>https://git-scm.com/doc</w:t>
        </w:r>
      </w:hyperlink>
    </w:p>
    <w:p w14:paraId="28D5169B" w14:textId="20D146AC" w:rsidR="003A43F2" w:rsidRDefault="00883399" w:rsidP="00717F16">
      <w:pPr>
        <w:pStyle w:val="Compact"/>
        <w:numPr>
          <w:ilvl w:val="0"/>
          <w:numId w:val="16"/>
        </w:numPr>
      </w:pPr>
      <w:hyperlink r:id="rId9" w:history="1">
        <w:r w:rsidR="003A43F2" w:rsidRPr="00894645">
          <w:rPr>
            <w:rStyle w:val="Hyperlink"/>
          </w:rPr>
          <w:t>https://www.atlassian.com/git/tutorials/</w:t>
        </w:r>
      </w:hyperlink>
    </w:p>
    <w:p w14:paraId="79C0A95B" w14:textId="63BCE832" w:rsidR="00EF186A" w:rsidRPr="00EF186A" w:rsidRDefault="00883399" w:rsidP="00EF186A">
      <w:pPr>
        <w:pStyle w:val="Compact"/>
        <w:numPr>
          <w:ilvl w:val="0"/>
          <w:numId w:val="16"/>
        </w:numPr>
        <w:rPr>
          <w:rStyle w:val="Hyperlink"/>
          <w:color w:val="auto"/>
        </w:rPr>
      </w:pPr>
      <w:hyperlink r:id="rId10" w:history="1">
        <w:r w:rsidR="003A43F2" w:rsidRPr="00894645">
          <w:rPr>
            <w:rStyle w:val="Hyperlink"/>
          </w:rPr>
          <w:t>https://training.github.com/kit/downloads/github-git-cheat-sheet.pdf</w:t>
        </w:r>
      </w:hyperlink>
    </w:p>
    <w:p w14:paraId="639EED45" w14:textId="77777777" w:rsidR="00EF186A" w:rsidRDefault="00EF186A" w:rsidP="00EF186A">
      <w:pPr>
        <w:pStyle w:val="Heading2"/>
      </w:pPr>
      <w:r>
        <w:t>Copyright and Licensing</w:t>
      </w:r>
    </w:p>
    <w:p w14:paraId="63015837" w14:textId="77777777" w:rsidR="00EF186A" w:rsidRDefault="00EF186A" w:rsidP="00EF186A">
      <w:pPr>
        <w:pStyle w:val="NormalWeb"/>
      </w:pPr>
      <w:r>
        <w:t>Copyright 2016, Darci Burdge and Stoney Jackson</w:t>
      </w:r>
    </w:p>
    <w:p w14:paraId="125811FE" w14:textId="45A22DB7" w:rsidR="007B1451" w:rsidRDefault="00EF186A" w:rsidP="00EF186A">
      <w:pPr>
        <w:pStyle w:val="Compact"/>
      </w:pPr>
      <w:r>
        <w:t xml:space="preserve">This work is licensed under the Creative Commons Attribution-ShareAlike 4.0 International License. To view a copy of this license, visit </w:t>
      </w:r>
      <w:hyperlink r:id="rId11" w:history="1">
        <w:r>
          <w:rPr>
            <w:rStyle w:val="Hyperlink"/>
          </w:rPr>
          <w:t>http://creativecommons.org/licenses/by-sa/4.0/</w:t>
        </w:r>
      </w:hyperlink>
      <w:r>
        <w:t xml:space="preserve"> .</w:t>
      </w:r>
    </w:p>
    <w:sectPr w:rsidR="007B1451" w:rsidSect="0074162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43CA4B" w14:textId="77777777" w:rsidR="00883399" w:rsidRDefault="00883399">
      <w:pPr>
        <w:spacing w:after="0"/>
      </w:pPr>
      <w:r>
        <w:separator/>
      </w:r>
    </w:p>
  </w:endnote>
  <w:endnote w:type="continuationSeparator" w:id="0">
    <w:p w14:paraId="2E8D730E" w14:textId="77777777" w:rsidR="00883399" w:rsidRDefault="008833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15EDF5" w14:textId="77777777" w:rsidR="00883399" w:rsidRDefault="00883399">
      <w:r>
        <w:separator/>
      </w:r>
    </w:p>
  </w:footnote>
  <w:footnote w:type="continuationSeparator" w:id="0">
    <w:p w14:paraId="612CA9C6" w14:textId="77777777" w:rsidR="00883399" w:rsidRDefault="008833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FE24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2A8904B"/>
    <w:multiLevelType w:val="multilevel"/>
    <w:tmpl w:val="922C1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EA809F9"/>
    <w:multiLevelType w:val="multilevel"/>
    <w:tmpl w:val="D10AE3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6A974F4"/>
    <w:multiLevelType w:val="multilevel"/>
    <w:tmpl w:val="F756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5978A2"/>
    <w:multiLevelType w:val="hybridMultilevel"/>
    <w:tmpl w:val="4F328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B96367"/>
    <w:multiLevelType w:val="hybridMultilevel"/>
    <w:tmpl w:val="436E3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2AB40D"/>
    <w:multiLevelType w:val="multilevel"/>
    <w:tmpl w:val="150E0AE8"/>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7" w15:restartNumberingAfterBreak="0">
    <w:nsid w:val="5C254C2F"/>
    <w:multiLevelType w:val="hybridMultilevel"/>
    <w:tmpl w:val="F65E22C2"/>
    <w:lvl w:ilvl="0" w:tplc="5974113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1"/>
  </w:num>
  <w:num w:numId="4">
    <w:abstractNumId w:val="1"/>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7"/>
  </w:num>
  <w:num w:numId="16">
    <w:abstractNumId w:val="4"/>
  </w:num>
  <w:num w:numId="17">
    <w:abstractNumId w:val="5"/>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32036"/>
    <w:rsid w:val="00124B24"/>
    <w:rsid w:val="001816F8"/>
    <w:rsid w:val="00285915"/>
    <w:rsid w:val="00291C0F"/>
    <w:rsid w:val="00296B1A"/>
    <w:rsid w:val="002B4645"/>
    <w:rsid w:val="002C1E2E"/>
    <w:rsid w:val="002E3F89"/>
    <w:rsid w:val="00313FFD"/>
    <w:rsid w:val="003355FB"/>
    <w:rsid w:val="003452DB"/>
    <w:rsid w:val="00364ED1"/>
    <w:rsid w:val="0039077E"/>
    <w:rsid w:val="003A43F2"/>
    <w:rsid w:val="003F1941"/>
    <w:rsid w:val="004D1C6B"/>
    <w:rsid w:val="004E29B3"/>
    <w:rsid w:val="0052011C"/>
    <w:rsid w:val="00555293"/>
    <w:rsid w:val="00590D07"/>
    <w:rsid w:val="005B13D1"/>
    <w:rsid w:val="005B3745"/>
    <w:rsid w:val="005C37DA"/>
    <w:rsid w:val="00603C58"/>
    <w:rsid w:val="0061121C"/>
    <w:rsid w:val="00660CFD"/>
    <w:rsid w:val="006D5737"/>
    <w:rsid w:val="006E7E4B"/>
    <w:rsid w:val="00717F16"/>
    <w:rsid w:val="00741625"/>
    <w:rsid w:val="00782196"/>
    <w:rsid w:val="00784D58"/>
    <w:rsid w:val="007B1451"/>
    <w:rsid w:val="007B45B3"/>
    <w:rsid w:val="0085562F"/>
    <w:rsid w:val="00883399"/>
    <w:rsid w:val="008B3F17"/>
    <w:rsid w:val="008D6863"/>
    <w:rsid w:val="008F052A"/>
    <w:rsid w:val="00925C3E"/>
    <w:rsid w:val="00930CC0"/>
    <w:rsid w:val="009B3F09"/>
    <w:rsid w:val="009B781A"/>
    <w:rsid w:val="009F280D"/>
    <w:rsid w:val="00A747A9"/>
    <w:rsid w:val="00AA2600"/>
    <w:rsid w:val="00AB5D1E"/>
    <w:rsid w:val="00AC02E6"/>
    <w:rsid w:val="00AE590B"/>
    <w:rsid w:val="00B076CE"/>
    <w:rsid w:val="00B2384F"/>
    <w:rsid w:val="00B578C1"/>
    <w:rsid w:val="00B73BFE"/>
    <w:rsid w:val="00B86B75"/>
    <w:rsid w:val="00B92D64"/>
    <w:rsid w:val="00BB037E"/>
    <w:rsid w:val="00BC48D5"/>
    <w:rsid w:val="00C042B4"/>
    <w:rsid w:val="00C21244"/>
    <w:rsid w:val="00C223F4"/>
    <w:rsid w:val="00C36279"/>
    <w:rsid w:val="00CA73AD"/>
    <w:rsid w:val="00CC32C2"/>
    <w:rsid w:val="00E315A3"/>
    <w:rsid w:val="00EF186A"/>
    <w:rsid w:val="00EF743A"/>
    <w:rsid w:val="00FA7961"/>
    <w:rsid w:val="00FC305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E98289"/>
  <w15:docId w15:val="{9B77AC45-82EC-42E7-BB9A-CF9F493C1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BB037E"/>
    <w:rPr>
      <w:color w:val="800080" w:themeColor="followedHyperlink"/>
      <w:u w:val="single"/>
    </w:rPr>
  </w:style>
  <w:style w:type="paragraph" w:styleId="Header">
    <w:name w:val="header"/>
    <w:basedOn w:val="Normal"/>
    <w:link w:val="HeaderChar"/>
    <w:unhideWhenUsed/>
    <w:rsid w:val="00CA73AD"/>
    <w:pPr>
      <w:tabs>
        <w:tab w:val="center" w:pos="4320"/>
        <w:tab w:val="right" w:pos="8640"/>
      </w:tabs>
      <w:spacing w:after="0"/>
    </w:pPr>
  </w:style>
  <w:style w:type="character" w:customStyle="1" w:styleId="HeaderChar">
    <w:name w:val="Header Char"/>
    <w:basedOn w:val="DefaultParagraphFont"/>
    <w:link w:val="Header"/>
    <w:rsid w:val="00CA73AD"/>
  </w:style>
  <w:style w:type="paragraph" w:styleId="Footer">
    <w:name w:val="footer"/>
    <w:basedOn w:val="Normal"/>
    <w:link w:val="FooterChar"/>
    <w:uiPriority w:val="99"/>
    <w:unhideWhenUsed/>
    <w:rsid w:val="00CA73AD"/>
    <w:pPr>
      <w:tabs>
        <w:tab w:val="center" w:pos="4320"/>
        <w:tab w:val="right" w:pos="8640"/>
      </w:tabs>
      <w:spacing w:after="0"/>
    </w:pPr>
  </w:style>
  <w:style w:type="character" w:customStyle="1" w:styleId="FooterChar">
    <w:name w:val="Footer Char"/>
    <w:basedOn w:val="DefaultParagraphFont"/>
    <w:link w:val="Footer"/>
    <w:uiPriority w:val="99"/>
    <w:rsid w:val="00CA73AD"/>
  </w:style>
  <w:style w:type="paragraph" w:styleId="BalloonText">
    <w:name w:val="Balloon Text"/>
    <w:basedOn w:val="Normal"/>
    <w:link w:val="BalloonTextChar"/>
    <w:semiHidden/>
    <w:unhideWhenUsed/>
    <w:rsid w:val="00B578C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578C1"/>
    <w:rPr>
      <w:rFonts w:ascii="Segoe UI" w:hAnsi="Segoe UI" w:cs="Segoe UI"/>
      <w:sz w:val="18"/>
      <w:szCs w:val="18"/>
    </w:rPr>
  </w:style>
  <w:style w:type="paragraph" w:styleId="NormalWeb">
    <w:name w:val="Normal (Web)"/>
    <w:basedOn w:val="Normal"/>
    <w:uiPriority w:val="99"/>
    <w:semiHidden/>
    <w:unhideWhenUsed/>
    <w:rsid w:val="0028591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3839980">
      <w:bodyDiv w:val="1"/>
      <w:marLeft w:val="0"/>
      <w:marRight w:val="0"/>
      <w:marTop w:val="0"/>
      <w:marBottom w:val="0"/>
      <w:divBdr>
        <w:top w:val="none" w:sz="0" w:space="0" w:color="auto"/>
        <w:left w:val="none" w:sz="0" w:space="0" w:color="auto"/>
        <w:bottom w:val="none" w:sz="0" w:space="0" w:color="auto"/>
        <w:right w:val="none" w:sz="0" w:space="0" w:color="auto"/>
      </w:divBdr>
    </w:div>
    <w:div w:id="1196113576">
      <w:bodyDiv w:val="1"/>
      <w:marLeft w:val="0"/>
      <w:marRight w:val="0"/>
      <w:marTop w:val="0"/>
      <w:marBottom w:val="0"/>
      <w:divBdr>
        <w:top w:val="none" w:sz="0" w:space="0" w:color="auto"/>
        <w:left w:val="none" w:sz="0" w:space="0" w:color="auto"/>
        <w:bottom w:val="none" w:sz="0" w:space="0" w:color="auto"/>
        <w:right w:val="none" w:sz="0" w:space="0" w:color="auto"/>
      </w:divBdr>
    </w:div>
    <w:div w:id="1637561285">
      <w:bodyDiv w:val="1"/>
      <w:marLeft w:val="0"/>
      <w:marRight w:val="0"/>
      <w:marTop w:val="0"/>
      <w:marBottom w:val="0"/>
      <w:divBdr>
        <w:top w:val="none" w:sz="0" w:space="0" w:color="auto"/>
        <w:left w:val="none" w:sz="0" w:space="0" w:color="auto"/>
        <w:bottom w:val="none" w:sz="0" w:space="0" w:color="auto"/>
        <w:right w:val="none" w:sz="0" w:space="0" w:color="auto"/>
      </w:divBdr>
    </w:div>
    <w:div w:id="1966232270">
      <w:bodyDiv w:val="1"/>
      <w:marLeft w:val="0"/>
      <w:marRight w:val="0"/>
      <w:marTop w:val="0"/>
      <w:marBottom w:val="0"/>
      <w:divBdr>
        <w:top w:val="none" w:sz="0" w:space="0" w:color="auto"/>
        <w:left w:val="none" w:sz="0" w:space="0" w:color="auto"/>
        <w:bottom w:val="none" w:sz="0" w:space="0" w:color="auto"/>
        <w:right w:val="none" w:sz="0" w:space="0" w:color="auto"/>
      </w:divBdr>
    </w:div>
    <w:div w:id="1985163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scm.com/doc"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scm.com/download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reativecommons.org/licenses/by-sa/4.0/" TargetMode="External"/><Relationship Id="rId5" Type="http://schemas.openxmlformats.org/officeDocument/2006/relationships/footnotes" Target="footnotes.xml"/><Relationship Id="rId10" Type="http://schemas.openxmlformats.org/officeDocument/2006/relationships/hyperlink" Target="https://training.github.com/kit/downloads/github-git-cheat-sheet.pdf" TargetMode="External"/><Relationship Id="rId4" Type="http://schemas.openxmlformats.org/officeDocument/2006/relationships/webSettings" Target="webSettings.xml"/><Relationship Id="rId9" Type="http://schemas.openxmlformats.org/officeDocument/2006/relationships/hyperlink" Target="https://www.atlassian.com/git/tutori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5</TotalTime>
  <Pages>5</Pages>
  <Words>859</Words>
  <Characters>489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Western New England University</Company>
  <LinksUpToDate>false</LinksUpToDate>
  <CharactersWithSpaces>5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arci Burdge</cp:lastModifiedBy>
  <cp:revision>28</cp:revision>
  <dcterms:created xsi:type="dcterms:W3CDTF">2016-04-08T16:36:00Z</dcterms:created>
  <dcterms:modified xsi:type="dcterms:W3CDTF">2016-06-08T11:53:00Z</dcterms:modified>
</cp:coreProperties>
</file>